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4F26396D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275516">
        <w:rPr>
          <w:rFonts w:ascii="Arial" w:hAnsi="Arial" w:cs="Arial"/>
          <w:b/>
          <w:bCs/>
          <w:sz w:val="24"/>
        </w:rPr>
        <w:t>#162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3203BC">
        <w:rPr>
          <w:rFonts w:ascii="Arial" w:hAnsi="Arial" w:cs="Arial"/>
          <w:b/>
          <w:bCs/>
          <w:sz w:val="24"/>
        </w:rPr>
        <w:t>2404367</w:t>
      </w:r>
    </w:p>
    <w:p w14:paraId="410CAE7A" w14:textId="09C5A82D" w:rsidR="00B268C0" w:rsidRPr="00215BFC" w:rsidRDefault="00275516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Changsh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Chin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April 15 – April 19, 202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11D6FA9A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275516">
        <w:rPr>
          <w:rFonts w:ascii="Arial" w:hAnsi="Arial" w:cs="Arial"/>
          <w:b/>
          <w:bCs/>
          <w:sz w:val="36"/>
          <w:szCs w:val="36"/>
          <w:lang w:val="en-US"/>
        </w:rPr>
        <w:t>#162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06B78241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275516">
        <w:rPr>
          <w:b/>
          <w:bCs/>
          <w:color w:val="auto"/>
        </w:rPr>
        <w:t>SA2#162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5F90CFE3" w:rsidR="00987073" w:rsidRPr="003838BC" w:rsidRDefault="00D5331E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D5331E">
              <w:rPr>
                <w:rFonts w:ascii="Arial" w:hAnsi="Arial" w:cs="Arial"/>
                <w:b/>
                <w:color w:val="auto"/>
              </w:rPr>
              <w:t>Kai Yan Grand Ballroom A+B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78622CC0" w:rsidR="00987073" w:rsidRPr="003838BC" w:rsidRDefault="00D5331E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D5331E">
              <w:rPr>
                <w:rFonts w:ascii="Arial" w:hAnsi="Arial" w:cs="Arial"/>
                <w:b/>
                <w:color w:val="auto"/>
              </w:rPr>
              <w:t>Kai Yan Grand Ballroom C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48DF7509" w:rsidR="00987073" w:rsidRPr="003838BC" w:rsidRDefault="00D5331E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D5331E">
              <w:rPr>
                <w:rFonts w:ascii="Arial" w:hAnsi="Arial" w:cs="Arial"/>
                <w:b/>
                <w:color w:val="auto"/>
              </w:rPr>
              <w:t>Kai Yan Grand Ballroom D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6705E076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3838BC">
        <w:rPr>
          <w:rFonts w:ascii="Arial" w:hAnsi="Arial" w:cs="Arial"/>
          <w:b/>
          <w:color w:val="auto"/>
          <w:highlight w:val="green"/>
        </w:rPr>
        <w:t>Conven</w:t>
      </w:r>
      <w:r w:rsidR="001108E9">
        <w:rPr>
          <w:rFonts w:ascii="Arial" w:hAnsi="Arial" w:cs="Arial"/>
          <w:b/>
          <w:color w:val="auto"/>
          <w:highlight w:val="green"/>
        </w:rPr>
        <w:t>e</w:t>
      </w:r>
      <w:r w:rsidRPr="003838BC">
        <w:rPr>
          <w:rFonts w:ascii="Arial" w:hAnsi="Arial" w:cs="Arial"/>
          <w:b/>
          <w:color w:val="auto"/>
          <w:highlight w:val="green"/>
        </w:rPr>
        <w:t>r 1: Dario</w:t>
      </w:r>
      <w:r w:rsidRPr="003C62AF">
        <w:rPr>
          <w:rFonts w:ascii="Arial" w:hAnsi="Arial" w:cs="Arial"/>
          <w:b/>
          <w:color w:val="auto"/>
        </w:rPr>
        <w:t xml:space="preserve">, </w:t>
      </w:r>
      <w:r w:rsidRPr="00713977">
        <w:rPr>
          <w:rFonts w:ascii="Arial" w:hAnsi="Arial" w:cs="Arial"/>
          <w:b/>
          <w:color w:val="auto"/>
          <w:highlight w:val="yellow"/>
        </w:rPr>
        <w:t>Convenor 2:</w:t>
      </w:r>
      <w:r w:rsidR="001108E9" w:rsidRPr="00713977">
        <w:rPr>
          <w:rFonts w:ascii="Arial" w:hAnsi="Arial" w:cs="Arial"/>
          <w:b/>
          <w:color w:val="auto"/>
          <w:highlight w:val="yellow"/>
        </w:rPr>
        <w:t xml:space="preserve"> Tao</w:t>
      </w:r>
      <w:r w:rsidR="001108E9" w:rsidRPr="00713977">
        <w:rPr>
          <w:rFonts w:ascii="Arial" w:hAnsi="Arial" w:cs="Arial"/>
          <w:b/>
          <w:color w:val="auto"/>
        </w:rPr>
        <w:t xml:space="preserve">, </w:t>
      </w:r>
      <w:r w:rsidR="001108E9" w:rsidRPr="00713977">
        <w:rPr>
          <w:rFonts w:ascii="Arial" w:hAnsi="Arial" w:cs="Arial"/>
          <w:b/>
          <w:color w:val="auto"/>
          <w:highlight w:val="magenta"/>
        </w:rPr>
        <w:t>Convener</w:t>
      </w:r>
      <w:r w:rsidRPr="00713977" w:rsidDel="004B66FD">
        <w:rPr>
          <w:rFonts w:ascii="Arial" w:hAnsi="Arial" w:cs="Arial"/>
          <w:b/>
          <w:color w:val="auto"/>
          <w:highlight w:val="magenta"/>
        </w:rPr>
        <w:t xml:space="preserve"> </w:t>
      </w:r>
      <w:r w:rsidR="001108E9" w:rsidRPr="00713977">
        <w:rPr>
          <w:rFonts w:ascii="Arial" w:hAnsi="Arial" w:cs="Arial"/>
          <w:b/>
          <w:color w:val="auto"/>
          <w:highlight w:val="magenta"/>
        </w:rPr>
        <w:t>3: Yannick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6460" w:type="dxa"/>
        <w:tblInd w:w="-10" w:type="dxa"/>
        <w:tblLook w:val="04A0" w:firstRow="1" w:lastRow="0" w:firstColumn="1" w:lastColumn="0" w:noHBand="0" w:noVBand="1"/>
      </w:tblPr>
      <w:tblGrid>
        <w:gridCol w:w="960"/>
        <w:gridCol w:w="1140"/>
        <w:gridCol w:w="960"/>
        <w:gridCol w:w="2680"/>
        <w:gridCol w:w="2680"/>
        <w:gridCol w:w="2680"/>
        <w:gridCol w:w="2680"/>
        <w:gridCol w:w="2680"/>
      </w:tblGrid>
      <w:tr w:rsidR="00082901" w:rsidRPr="00082901" w14:paraId="05A0962A" w14:textId="77777777" w:rsidTr="00082901">
        <w:trPr>
          <w:trHeight w:val="345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bookmarkEnd w:id="0"/>
          <w:bookmarkEnd w:id="1"/>
          <w:p w14:paraId="769BD3A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1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BF938E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2308047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</w:tc>
      </w:tr>
      <w:tr w:rsidR="00402F80" w:rsidRPr="00082901" w14:paraId="7547BED9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067C450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F88186" w14:textId="77777777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FS_MASSS </w:t>
            </w:r>
          </w:p>
          <w:p w14:paraId="5CF7C74A" w14:textId="54220C80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  <w:p w14:paraId="68717EDA" w14:textId="339860DC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1C5273" w14:textId="5155B3BE" w:rsidR="00402F80" w:rsidRPr="0091151F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A549A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FS_eEDGE_5GC_Ph3</w:t>
            </w:r>
            <w:r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3FD24" w14:textId="71252F8D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TEI18_SLAMUP (9.32) [3], 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eneric Rel-18 LSs (9.37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5]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VMR (9.19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2], TEI19_MINPA (19.18) [3],</w:t>
            </w: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RVAS (19.17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3]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630F1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3576000A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3CC0B7B" w14:textId="7CD869D8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F429271" w14:textId="77777777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5736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IA_ARC</w:t>
            </w:r>
          </w:p>
          <w:p w14:paraId="45E111E0" w14:textId="3CCFD36A" w:rsidR="00402F80" w:rsidRPr="0025736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6778DF2" w14:textId="3A9E3852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21]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  <w:hideMark/>
          </w:tcPr>
          <w:p w14:paraId="138D795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4337B3D6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8D51873" w14:textId="6F94F983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491D9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nergySys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217ECB6" w14:textId="365CECED" w:rsidR="00402F80" w:rsidRPr="0025736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NG_RTC_Ph2 (19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AE0E266" w14:textId="62E3849E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EnergySys (19.4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2]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205A4C8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25574E0C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106EAE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16E041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4A0E431" w14:textId="4D6391A4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B5EF7D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34BB9E2D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70870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F9B8D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ProSe_Ph3 (19.7) - 0.5, TEI19_ProSe_NPN (19.29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34F616" w14:textId="6B126D66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Rel-18 CAT B/C align (9.38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6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0.5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NetShare (19.16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165A3" w14:textId="7FD71E29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8348D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 (19.10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3]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34E82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099C9D48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0A180D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NG_RTC_Ph2 (19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ED9A4DC" w14:textId="0AA60479" w:rsidR="00402F80" w:rsidRPr="00F51D18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E964817" w14:textId="7AAD0613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38]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  <w:hideMark/>
          </w:tcPr>
          <w:p w14:paraId="06586EB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7B4207E5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5EE35DA" w14:textId="17697355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NR_RedCAP_Ph2 (9.13.2) [8], 5MBS (8.9) [2], 5MBS_Ph2 (9.10.2) – 0.5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E94D41F" w14:textId="76E1570C" w:rsidR="00402F80" w:rsidRPr="00F51D18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EnergySys (19.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EBC7654" w14:textId="77777777" w:rsidR="00402F80" w:rsidRPr="007A6EE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</w:pP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 xml:space="preserve">UPEAS (9.16.2) [4][ </w:t>
            </w:r>
          </w:p>
          <w:p w14:paraId="0E9A80A2" w14:textId="5ACEF86B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PEAS_Ph2 (19 [10]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bookmarkStart w:id="2" w:name="_GoBack"/>
            <w:bookmarkEnd w:id="2"/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IA_ARC (19.</w:t>
            </w: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8)</w:t>
            </w: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 xml:space="preserve"> [23]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5845726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41ED05A3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58FA47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8865FD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616AF96" w14:textId="511D01E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F5B057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29DC92DD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62729A" w14:textId="3BE6A553" w:rsidR="00402F80" w:rsidRPr="004B1BF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MINPA (19.18) - 0.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</w:t>
            </w: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RVAS (19.17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D3704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8 maint (5.x, 6.x, 7.x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71CB5C" w14:textId="2C922250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Generic Rel-18 LSs (9.37) </w:t>
            </w:r>
          </w:p>
          <w:p w14:paraId="3787818D" w14:textId="45B0F39E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81E0AD" w14:textId="60DEDD5F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ProSe_Ph3 (19.7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8]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TEI19_ProSe_NPN (19.29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2]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95409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151C31F3" w14:textId="77777777" w:rsidTr="00712E6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6B073A5" w14:textId="77777777" w:rsidR="00402F80" w:rsidRPr="0025736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A5164BE" w14:textId="5FAE59C8" w:rsidR="00402F80" w:rsidRPr="00E2423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D33C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</w:t>
            </w: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SAT_Ph2 (9.2.2) – 0.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7F082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  <w:r w:rsidRPr="00CD33C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0.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5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F92CB21" w14:textId="3CFBE3FB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DGE_Ph2 (9.17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– 0.5</w:t>
            </w:r>
            <w:r w:rsidRPr="004B1BF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8C41A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EDGE_5GC (8.3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5],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EDGE_5GC_ph3 (19.9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83EDB7B" w14:textId="77777777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NG_RTC_Ph2 (19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7]</w:t>
            </w:r>
          </w:p>
          <w:p w14:paraId="5D877F70" w14:textId="60DF7946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D33C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</w:t>
            </w: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SAT_Ph2 (9.2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DGE_Ph2 (9.17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0]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  <w:hideMark/>
          </w:tcPr>
          <w:p w14:paraId="3230CC5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71A0D7EB" w14:textId="77777777" w:rsidTr="00712E6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14:paraId="6AB09F57" w14:textId="05DAF84C" w:rsidR="00402F80" w:rsidRPr="0025736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AS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4DDBA61" w14:textId="6E95F753" w:rsidR="00402F80" w:rsidRPr="007F082A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ATSSS_Ph3 (9.15.2) – 0.5, NG_RTC (9.14.2) – 0.5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943D2B0" w14:textId="0A3E25E3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IA_ARC (19.8) - 0.75,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5WWC_Ph2 (9.20.2) (2), GMEC (9.8.2) [3], 8.6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4A7C6E2" w14:textId="77777777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IA_ARC (19.</w:t>
            </w: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8) [23]</w:t>
            </w:r>
          </w:p>
          <w:p w14:paraId="59F66D4C" w14:textId="0D403D53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NR_</w:t>
            </w: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RedCAP_Ph2 (9.13.2) [6], 5MBS (8.9)[2], 5MBS_Ph2 (9.10.2) [4]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5DCBE1C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7DC14F1F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5F7B489" w14:textId="20DB673A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  <w:p w14:paraId="0E09685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53AA337" w14:textId="29A61F88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1300: </w:t>
            </w: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XRM Ph2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– Main room</w:t>
            </w:r>
          </w:p>
          <w:p w14:paraId="19F4CC6A" w14:textId="7BB68CCE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1300: Drafting eLCS – Breakout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F52CD2E" w14:textId="49EA03AA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13:00: </w:t>
            </w: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491D9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0F0FE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965347" w14:textId="747D540B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0057E0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1C58BD66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6F71E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7116C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8315F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VMR_Ph2 (19.6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EFCBB3" w14:textId="070E215C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8 maint (5.x, 6.x, 7.x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0], 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Rel-18 CAT B/C align (9.38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6) [1]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NetShare (19.16) [5]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6679B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Plenary session (1330 - 1630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402F80" w:rsidRPr="00082901" w14:paraId="572B065C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1C1E8EB" w14:textId="319B674D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  <w:p w14:paraId="7A2F3337" w14:textId="67116293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FS_AIML_CN (19.1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FCCCD92" w14:textId="0CAA3F56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 - 0.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IMLsys (9.9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4], </w:t>
            </w:r>
            <w:r w:rsidRPr="003A43B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NA_Ph2 (8.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EF75F55" w14:textId="5179D6DA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NPN_Ph2 (9.24</w:t>
            </w:r>
            <w:r w:rsidRPr="0025736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.2) </w:t>
            </w: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[3],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311457A" w14:textId="44228789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8C41A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EDGE_5GC (8.3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7], FS_eEDGE_5GC_ph3 (19.9) [26], </w:t>
            </w: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NPN_Ph2 (9.24</w:t>
            </w:r>
            <w:r w:rsidRPr="0025736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.2) 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[3]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8A32E1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76D798B2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9B8A854" w14:textId="31D6C6F2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C1E4CC0" w14:textId="6A4F6D0D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Rel-17 maint (8.x) (not 8.1, 8.3, 8.6, 8.9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173180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IA_ARC (19.8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76C7EF5" w14:textId="7BB666B0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ATSSS_Ph3 (9.15.2)</w:t>
            </w:r>
            <w:r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[ 3]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, NG_RTC (9.14.2)</w:t>
            </w:r>
            <w:r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[8]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, 5WWC_Ph2 (9.20.2)</w:t>
            </w:r>
            <w:r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[?]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, GMEC (9.8.2)</w:t>
            </w:r>
            <w:r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[2]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, 8.6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?]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84F575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28B14223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098F0A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6559150" w14:textId="07C9C7B5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B45E9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19D86FF" w14:textId="1F8E5890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350AAB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1F0B6F42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74E4A6" w14:textId="18BC43FE" w:rsidR="00402F80" w:rsidRPr="00CB106A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8348D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 (19.1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749962" w14:textId="2DDF03B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TEI18_SLAMUP (9.32) (3), 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eneric Rel-18 LSs (9.37), VMR (9.19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3]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92D1FB7" w14:textId="14EBE146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68486" w14:textId="32E85212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25]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7B6E8B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3C9901F6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4930785" w14:textId="307B0FAB" w:rsidR="00402F80" w:rsidRPr="0025736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79443CC" w14:textId="146A7CE1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DF9C8B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bd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2960BFE" w14:textId="15A15A81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FS_AIML_CN (19.15) – [38], </w:t>
            </w: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IMLsys (9.9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4], </w:t>
            </w:r>
            <w:r w:rsidRPr="003A43B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NA_Ph2 (8.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3]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4156DE4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18B204D8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ACD2B6A" w14:textId="5904A5C8" w:rsidR="00402F80" w:rsidRPr="0001577F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UPEAS (9.16.2) [4], FS_UPEAS_Ph2 (19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C0785AF" w14:textId="7EF9E655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eNS_Ph3 (9.11.2) –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7A04DF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BDAAEFB" w14:textId="6A19B1CC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Rel-17 maint (8.x) (not 8.1, 8.3, 8.6, 8.9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[8], </w:t>
            </w:r>
            <w:r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eNS_Ph3 (9.11.2) [13]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2F778EE7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29151C38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1B686C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25D9BB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C2ACAD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0B559F9" w14:textId="76C6BC04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000000" w:fill="D9D9D9"/>
            <w:hideMark/>
          </w:tcPr>
          <w:p w14:paraId="28498F8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402F80" w:rsidRPr="00082901" w14:paraId="4A441757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395510" w14:textId="7DE2E184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52764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5G_ProSe_Ph3</w:t>
            </w:r>
            <w:r w:rsidRPr="00082901" w:rsidDel="000F0FE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81182F" w14:textId="69EB5B98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9A6F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EC30C4" w14:textId="77777777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VMR_Ph2 (19.6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3],</w:t>
            </w:r>
          </w:p>
          <w:p w14:paraId="63D6BD59" w14:textId="4127EEA6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2]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2AEFF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5E02D2B1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DDAC64B" w14:textId="0FAF4EEB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</w:t>
            </w:r>
            <w:r w:rsidRPr="004B1BF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RCH_P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CF62CA6" w14:textId="7088BA8A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1BAA7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F670F4B" w14:textId="33FB2043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FS_XRM Ph2 (19.3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?]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FC259F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54CB99EB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B49B83E" w14:textId="27EC0794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mbientIoT (19.14)</w:t>
            </w:r>
          </w:p>
          <w:p w14:paraId="625E296F" w14:textId="6D792281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5FCCDCD" w14:textId="6C5F78F6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AmbientIoT (19.14)</w:t>
            </w:r>
          </w:p>
          <w:p w14:paraId="5168813B" w14:textId="1B6A62C0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132A29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C5E0DB4" w14:textId="77777777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AmbientIoT (19.14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9]</w:t>
            </w:r>
          </w:p>
          <w:p w14:paraId="7E93E20D" w14:textId="44116888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54083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p w14:paraId="3268CC0A" w14:textId="6F23F388" w:rsidR="0048159C" w:rsidRPr="0048159C" w:rsidRDefault="0048159C" w:rsidP="00CD197A">
      <w:pPr>
        <w:spacing w:after="0" w:line="360" w:lineRule="auto"/>
        <w:rPr>
          <w:rFonts w:ascii="Arial" w:hAnsi="Arial" w:cs="Arial"/>
          <w:lang w:val="en-US"/>
        </w:rPr>
      </w:pPr>
    </w:p>
    <w:sectPr w:rsidR="0048159C" w:rsidRPr="0048159C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E7F11DE" w14:textId="77777777" w:rsidR="008177EA" w:rsidRDefault="008177EA">
      <w:pPr>
        <w:spacing w:after="0"/>
      </w:pPr>
      <w:r>
        <w:separator/>
      </w:r>
    </w:p>
  </w:endnote>
  <w:endnote w:type="continuationSeparator" w:id="0">
    <w:p w14:paraId="198DC822" w14:textId="77777777" w:rsidR="008177EA" w:rsidRDefault="008177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91F68F" w14:textId="77777777" w:rsidR="008177EA" w:rsidRDefault="008177EA">
      <w:pPr>
        <w:spacing w:after="0"/>
      </w:pPr>
      <w:r>
        <w:separator/>
      </w:r>
    </w:p>
  </w:footnote>
  <w:footnote w:type="continuationSeparator" w:id="0">
    <w:p w14:paraId="2FD25395" w14:textId="77777777" w:rsidR="008177EA" w:rsidRDefault="008177E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8177EA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AC0"/>
    <w:rsid w:val="0001314E"/>
    <w:rsid w:val="000131DA"/>
    <w:rsid w:val="0001490E"/>
    <w:rsid w:val="0001577F"/>
    <w:rsid w:val="00015E18"/>
    <w:rsid w:val="000169C6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6C5B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3234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2901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17B9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292"/>
    <w:rsid w:val="000B7D0F"/>
    <w:rsid w:val="000C1011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A6F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0FE0"/>
    <w:rsid w:val="000F1299"/>
    <w:rsid w:val="000F1C40"/>
    <w:rsid w:val="000F2D6E"/>
    <w:rsid w:val="000F33A9"/>
    <w:rsid w:val="000F38A1"/>
    <w:rsid w:val="000F48D1"/>
    <w:rsid w:val="000F642F"/>
    <w:rsid w:val="000F643B"/>
    <w:rsid w:val="00100629"/>
    <w:rsid w:val="00100747"/>
    <w:rsid w:val="00101E3A"/>
    <w:rsid w:val="0010446B"/>
    <w:rsid w:val="00106643"/>
    <w:rsid w:val="0011059D"/>
    <w:rsid w:val="001108E9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37E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9BC"/>
    <w:rsid w:val="00161F9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4EE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667D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967"/>
    <w:rsid w:val="001C6E1C"/>
    <w:rsid w:val="001D1331"/>
    <w:rsid w:val="001D3C64"/>
    <w:rsid w:val="001D448B"/>
    <w:rsid w:val="001D6AA4"/>
    <w:rsid w:val="001D76E2"/>
    <w:rsid w:val="001D76F1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27E32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7363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3C26"/>
    <w:rsid w:val="00274FA0"/>
    <w:rsid w:val="00275516"/>
    <w:rsid w:val="002809FB"/>
    <w:rsid w:val="002810C5"/>
    <w:rsid w:val="002813AD"/>
    <w:rsid w:val="00281ABF"/>
    <w:rsid w:val="0028284F"/>
    <w:rsid w:val="00284300"/>
    <w:rsid w:val="002872BE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68CB"/>
    <w:rsid w:val="002C6B76"/>
    <w:rsid w:val="002D17BA"/>
    <w:rsid w:val="002D1C0D"/>
    <w:rsid w:val="002D28B9"/>
    <w:rsid w:val="002D3DD8"/>
    <w:rsid w:val="002D476E"/>
    <w:rsid w:val="002D591C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03BC"/>
    <w:rsid w:val="0032104A"/>
    <w:rsid w:val="00321C40"/>
    <w:rsid w:val="003222CC"/>
    <w:rsid w:val="00323918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BE6"/>
    <w:rsid w:val="00383E05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43B4"/>
    <w:rsid w:val="003A5DC3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041"/>
    <w:rsid w:val="003E2F30"/>
    <w:rsid w:val="003E31BE"/>
    <w:rsid w:val="003E3E9D"/>
    <w:rsid w:val="003E5665"/>
    <w:rsid w:val="003E5A16"/>
    <w:rsid w:val="003E5AC1"/>
    <w:rsid w:val="003E5C7E"/>
    <w:rsid w:val="003E6AC9"/>
    <w:rsid w:val="003F0DD1"/>
    <w:rsid w:val="003F1A3C"/>
    <w:rsid w:val="003F1B9C"/>
    <w:rsid w:val="003F2602"/>
    <w:rsid w:val="003F2A4F"/>
    <w:rsid w:val="003F5147"/>
    <w:rsid w:val="003F73E9"/>
    <w:rsid w:val="00400D70"/>
    <w:rsid w:val="004013FA"/>
    <w:rsid w:val="004022D2"/>
    <w:rsid w:val="00402AFA"/>
    <w:rsid w:val="00402EBD"/>
    <w:rsid w:val="00402F80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2E96"/>
    <w:rsid w:val="0043362E"/>
    <w:rsid w:val="0043366B"/>
    <w:rsid w:val="0043469B"/>
    <w:rsid w:val="00435210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59C"/>
    <w:rsid w:val="00481906"/>
    <w:rsid w:val="00481C77"/>
    <w:rsid w:val="0048357C"/>
    <w:rsid w:val="004856BB"/>
    <w:rsid w:val="00485CE1"/>
    <w:rsid w:val="004868B9"/>
    <w:rsid w:val="0049009E"/>
    <w:rsid w:val="00491D9A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2547"/>
    <w:rsid w:val="004A2DF1"/>
    <w:rsid w:val="004A37A9"/>
    <w:rsid w:val="004A4823"/>
    <w:rsid w:val="004A6368"/>
    <w:rsid w:val="004A6492"/>
    <w:rsid w:val="004B168B"/>
    <w:rsid w:val="004B1BF3"/>
    <w:rsid w:val="004B2296"/>
    <w:rsid w:val="004B2424"/>
    <w:rsid w:val="004B2F69"/>
    <w:rsid w:val="004B4943"/>
    <w:rsid w:val="004B4BDB"/>
    <w:rsid w:val="004B5131"/>
    <w:rsid w:val="004B62C9"/>
    <w:rsid w:val="004B66FD"/>
    <w:rsid w:val="004B6AD7"/>
    <w:rsid w:val="004B6DD9"/>
    <w:rsid w:val="004C0E45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D5A00"/>
    <w:rsid w:val="004E00E6"/>
    <w:rsid w:val="004E1C24"/>
    <w:rsid w:val="004E21DC"/>
    <w:rsid w:val="004E2F66"/>
    <w:rsid w:val="004E4994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6F8E"/>
    <w:rsid w:val="005271B5"/>
    <w:rsid w:val="00527402"/>
    <w:rsid w:val="0052741A"/>
    <w:rsid w:val="00527642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5FA0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81251"/>
    <w:rsid w:val="00581258"/>
    <w:rsid w:val="005816C4"/>
    <w:rsid w:val="00581D7A"/>
    <w:rsid w:val="0058392B"/>
    <w:rsid w:val="00584537"/>
    <w:rsid w:val="00585771"/>
    <w:rsid w:val="00585D39"/>
    <w:rsid w:val="00586A66"/>
    <w:rsid w:val="00587767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538C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081A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66E6"/>
    <w:rsid w:val="006103EB"/>
    <w:rsid w:val="00610A23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5F68"/>
    <w:rsid w:val="0062601F"/>
    <w:rsid w:val="006261CB"/>
    <w:rsid w:val="006309BE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C6B"/>
    <w:rsid w:val="00665D6A"/>
    <w:rsid w:val="006717A9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737E"/>
    <w:rsid w:val="0069041B"/>
    <w:rsid w:val="006923A4"/>
    <w:rsid w:val="006926DC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6"/>
    <w:rsid w:val="006D1B98"/>
    <w:rsid w:val="006D4429"/>
    <w:rsid w:val="006D59A2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400E"/>
    <w:rsid w:val="00704510"/>
    <w:rsid w:val="007065B1"/>
    <w:rsid w:val="00706C46"/>
    <w:rsid w:val="007073C7"/>
    <w:rsid w:val="00707FB1"/>
    <w:rsid w:val="00712E60"/>
    <w:rsid w:val="00713677"/>
    <w:rsid w:val="00713977"/>
    <w:rsid w:val="00713A7B"/>
    <w:rsid w:val="00713C53"/>
    <w:rsid w:val="00713E9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6DFF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5B3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48A6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C6E18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082A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1A6"/>
    <w:rsid w:val="0081356B"/>
    <w:rsid w:val="00814412"/>
    <w:rsid w:val="00814FBE"/>
    <w:rsid w:val="00815DC8"/>
    <w:rsid w:val="00816CF4"/>
    <w:rsid w:val="008177EA"/>
    <w:rsid w:val="008201D3"/>
    <w:rsid w:val="008226E4"/>
    <w:rsid w:val="00823BCD"/>
    <w:rsid w:val="008240BB"/>
    <w:rsid w:val="008245E7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8D8"/>
    <w:rsid w:val="00834EED"/>
    <w:rsid w:val="00835FEF"/>
    <w:rsid w:val="00836A72"/>
    <w:rsid w:val="00840D1A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1AA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003A"/>
    <w:rsid w:val="008F172A"/>
    <w:rsid w:val="008F2A41"/>
    <w:rsid w:val="008F2DA5"/>
    <w:rsid w:val="008F4627"/>
    <w:rsid w:val="008F549D"/>
    <w:rsid w:val="008F5965"/>
    <w:rsid w:val="008F6491"/>
    <w:rsid w:val="008F6755"/>
    <w:rsid w:val="008F68EC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151F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4EB8"/>
    <w:rsid w:val="00935515"/>
    <w:rsid w:val="0093643E"/>
    <w:rsid w:val="00941126"/>
    <w:rsid w:val="00941590"/>
    <w:rsid w:val="00942254"/>
    <w:rsid w:val="009427BD"/>
    <w:rsid w:val="009433CE"/>
    <w:rsid w:val="00944BE6"/>
    <w:rsid w:val="00945319"/>
    <w:rsid w:val="00947B9D"/>
    <w:rsid w:val="009518FD"/>
    <w:rsid w:val="00952473"/>
    <w:rsid w:val="00952913"/>
    <w:rsid w:val="0095391E"/>
    <w:rsid w:val="00955875"/>
    <w:rsid w:val="00956EE8"/>
    <w:rsid w:val="009571CE"/>
    <w:rsid w:val="00957344"/>
    <w:rsid w:val="00957F45"/>
    <w:rsid w:val="00962E8E"/>
    <w:rsid w:val="00963338"/>
    <w:rsid w:val="009633D7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2E27"/>
    <w:rsid w:val="009D49A5"/>
    <w:rsid w:val="009D6956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4B47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19FF"/>
    <w:rsid w:val="00A43893"/>
    <w:rsid w:val="00A471FC"/>
    <w:rsid w:val="00A4793B"/>
    <w:rsid w:val="00A51961"/>
    <w:rsid w:val="00A51E2E"/>
    <w:rsid w:val="00A51EC1"/>
    <w:rsid w:val="00A53A40"/>
    <w:rsid w:val="00A54033"/>
    <w:rsid w:val="00A543C7"/>
    <w:rsid w:val="00A549A9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1D14"/>
    <w:rsid w:val="00AD2656"/>
    <w:rsid w:val="00AD30EC"/>
    <w:rsid w:val="00AD5D11"/>
    <w:rsid w:val="00AD608F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7A35"/>
    <w:rsid w:val="00B41118"/>
    <w:rsid w:val="00B44B57"/>
    <w:rsid w:val="00B46C75"/>
    <w:rsid w:val="00B47A87"/>
    <w:rsid w:val="00B507DD"/>
    <w:rsid w:val="00B51CD9"/>
    <w:rsid w:val="00B51DB6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7276B"/>
    <w:rsid w:val="00B72DD2"/>
    <w:rsid w:val="00B73B89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F9C"/>
    <w:rsid w:val="00BA238C"/>
    <w:rsid w:val="00BA25DF"/>
    <w:rsid w:val="00BA35BD"/>
    <w:rsid w:val="00BA4077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C0423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62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AD6"/>
    <w:rsid w:val="00C45354"/>
    <w:rsid w:val="00C457B5"/>
    <w:rsid w:val="00C462B1"/>
    <w:rsid w:val="00C464E8"/>
    <w:rsid w:val="00C47E05"/>
    <w:rsid w:val="00C47E18"/>
    <w:rsid w:val="00C508D4"/>
    <w:rsid w:val="00C50CE1"/>
    <w:rsid w:val="00C510F3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146A"/>
    <w:rsid w:val="00CA3325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06A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B6E88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C6E"/>
    <w:rsid w:val="00CD197A"/>
    <w:rsid w:val="00CD2ADE"/>
    <w:rsid w:val="00CD33C0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157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3CA"/>
    <w:rsid w:val="00D6355E"/>
    <w:rsid w:val="00D63958"/>
    <w:rsid w:val="00D6399F"/>
    <w:rsid w:val="00D64AA9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3B85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5A6F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230"/>
    <w:rsid w:val="00E24C10"/>
    <w:rsid w:val="00E2511D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4C66"/>
    <w:rsid w:val="00E355E4"/>
    <w:rsid w:val="00E36DFC"/>
    <w:rsid w:val="00E409DC"/>
    <w:rsid w:val="00E40B06"/>
    <w:rsid w:val="00E41E42"/>
    <w:rsid w:val="00E42E65"/>
    <w:rsid w:val="00E4490D"/>
    <w:rsid w:val="00E45A1C"/>
    <w:rsid w:val="00E45A36"/>
    <w:rsid w:val="00E462EA"/>
    <w:rsid w:val="00E46B9D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73A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1D18"/>
    <w:rsid w:val="00F529C9"/>
    <w:rsid w:val="00F5323C"/>
    <w:rsid w:val="00F5338F"/>
    <w:rsid w:val="00F5484F"/>
    <w:rsid w:val="00F55483"/>
    <w:rsid w:val="00F56A87"/>
    <w:rsid w:val="00F571C7"/>
    <w:rsid w:val="00F6111A"/>
    <w:rsid w:val="00F6127A"/>
    <w:rsid w:val="00F612C7"/>
    <w:rsid w:val="00F63666"/>
    <w:rsid w:val="00F63857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2C75"/>
    <w:rsid w:val="00FC3271"/>
    <w:rsid w:val="00FC33D0"/>
    <w:rsid w:val="00FC36F5"/>
    <w:rsid w:val="00FC42B9"/>
    <w:rsid w:val="00FC46E2"/>
    <w:rsid w:val="00FC55BC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AB3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43C3"/>
    <w:rsid w:val="00FF5221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97AF467-AE5F-4195-A6FD-485DFDE591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90</Words>
  <Characters>3367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2</vt:lpstr>
    </vt:vector>
  </TitlesOfParts>
  <Company>Huawei Technologies Co.,Ltd.</Company>
  <LinksUpToDate>false</LinksUpToDate>
  <CharactersWithSpaces>39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3</cp:revision>
  <cp:lastPrinted>2019-06-19T05:49:00Z</cp:lastPrinted>
  <dcterms:created xsi:type="dcterms:W3CDTF">2024-04-17T11:31:00Z</dcterms:created>
  <dcterms:modified xsi:type="dcterms:W3CDTF">2024-04-17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